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70251B" w14:textId="77777777" w:rsidR="008C4DC6" w:rsidRPr="00CC5281" w:rsidRDefault="008C4DC6" w:rsidP="00CC5281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bCs/>
          <w:sz w:val="29"/>
          <w:szCs w:val="29"/>
          <w:u w:val="single"/>
        </w:rPr>
      </w:pPr>
      <w:r w:rsidRPr="00CC5281">
        <w:rPr>
          <w:rFonts w:ascii="Arial" w:hAnsi="Arial" w:cs="Arial"/>
          <w:b/>
          <w:bCs/>
          <w:sz w:val="29"/>
          <w:szCs w:val="29"/>
          <w:u w:val="single"/>
        </w:rPr>
        <w:t>MEETING NOTICE</w:t>
      </w:r>
    </w:p>
    <w:p w14:paraId="0070251C" w14:textId="77777777" w:rsidR="00CC5281" w:rsidRPr="00467044" w:rsidRDefault="00CC5281" w:rsidP="008C4DC6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</w:p>
    <w:p w14:paraId="0070251D" w14:textId="282D6A66" w:rsidR="009268AA" w:rsidRPr="00EB6A32" w:rsidRDefault="002B031B" w:rsidP="009268AA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EB6A32">
        <w:rPr>
          <w:rFonts w:ascii="Arial" w:hAnsi="Arial" w:cs="Arial"/>
          <w:sz w:val="24"/>
          <w:szCs w:val="24"/>
        </w:rPr>
        <w:t xml:space="preserve">The </w:t>
      </w:r>
      <w:r w:rsidR="000D384D" w:rsidRPr="00EB6A32">
        <w:rPr>
          <w:rFonts w:ascii="Arial" w:hAnsi="Arial" w:cs="Arial"/>
          <w:sz w:val="24"/>
          <w:szCs w:val="24"/>
        </w:rPr>
        <w:t xml:space="preserve">Drivers </w:t>
      </w:r>
      <w:r w:rsidR="002F7BA2" w:rsidRPr="00EB6A32">
        <w:rPr>
          <w:rFonts w:ascii="Arial" w:hAnsi="Arial" w:cs="Arial"/>
          <w:sz w:val="24"/>
          <w:szCs w:val="24"/>
        </w:rPr>
        <w:t>License</w:t>
      </w:r>
      <w:r w:rsidR="00264E49" w:rsidRPr="00EB6A32">
        <w:rPr>
          <w:rFonts w:ascii="Arial" w:hAnsi="Arial" w:cs="Arial"/>
          <w:sz w:val="24"/>
          <w:szCs w:val="24"/>
        </w:rPr>
        <w:t xml:space="preserve"> </w:t>
      </w:r>
      <w:r w:rsidR="000D384D" w:rsidRPr="00EB6A32">
        <w:rPr>
          <w:rFonts w:ascii="Arial" w:hAnsi="Arial" w:cs="Arial"/>
          <w:sz w:val="24"/>
          <w:szCs w:val="24"/>
        </w:rPr>
        <w:t xml:space="preserve">Project </w:t>
      </w:r>
      <w:r w:rsidR="00264E49" w:rsidRPr="00EB6A32">
        <w:rPr>
          <w:rFonts w:ascii="Arial" w:hAnsi="Arial" w:cs="Arial"/>
          <w:sz w:val="24"/>
          <w:szCs w:val="24"/>
        </w:rPr>
        <w:t>ESC</w:t>
      </w:r>
      <w:r w:rsidR="000D384D" w:rsidRPr="00EB6A32">
        <w:rPr>
          <w:rFonts w:ascii="Arial" w:hAnsi="Arial" w:cs="Arial"/>
          <w:sz w:val="24"/>
          <w:szCs w:val="24"/>
        </w:rPr>
        <w:t xml:space="preserve"> </w:t>
      </w:r>
      <w:r w:rsidR="009268AA" w:rsidRPr="00EB6A32">
        <w:rPr>
          <w:rFonts w:ascii="Arial" w:hAnsi="Arial" w:cs="Arial"/>
          <w:sz w:val="24"/>
          <w:szCs w:val="24"/>
        </w:rPr>
        <w:t xml:space="preserve">will be holding a meeting </w:t>
      </w:r>
      <w:r w:rsidR="00E81F2D">
        <w:rPr>
          <w:rFonts w:ascii="Arial" w:hAnsi="Arial" w:cs="Arial"/>
          <w:sz w:val="24"/>
          <w:szCs w:val="24"/>
        </w:rPr>
        <w:t>November 20,</w:t>
      </w:r>
      <w:r w:rsidR="00585043">
        <w:rPr>
          <w:rFonts w:ascii="Arial" w:hAnsi="Arial" w:cs="Arial"/>
          <w:sz w:val="24"/>
          <w:szCs w:val="24"/>
        </w:rPr>
        <w:t xml:space="preserve"> 2024</w:t>
      </w:r>
      <w:r w:rsidR="00190055">
        <w:rPr>
          <w:rFonts w:ascii="Arial" w:hAnsi="Arial" w:cs="Arial"/>
          <w:sz w:val="24"/>
          <w:szCs w:val="24"/>
        </w:rPr>
        <w:t>,</w:t>
      </w:r>
      <w:r w:rsidR="00C5218A" w:rsidRPr="00EB6A32">
        <w:rPr>
          <w:rFonts w:ascii="Arial" w:hAnsi="Arial" w:cs="Arial"/>
          <w:sz w:val="24"/>
          <w:szCs w:val="24"/>
        </w:rPr>
        <w:t xml:space="preserve"> at</w:t>
      </w:r>
      <w:r w:rsidR="006709C6" w:rsidRPr="00EB6A32">
        <w:rPr>
          <w:rFonts w:ascii="Arial" w:hAnsi="Arial" w:cs="Arial"/>
          <w:sz w:val="24"/>
          <w:szCs w:val="24"/>
        </w:rPr>
        <w:t xml:space="preserve"> </w:t>
      </w:r>
      <w:r w:rsidR="00C517FA">
        <w:rPr>
          <w:rFonts w:ascii="Arial" w:hAnsi="Arial" w:cs="Arial"/>
          <w:sz w:val="24"/>
          <w:szCs w:val="24"/>
        </w:rPr>
        <w:t>1:00</w:t>
      </w:r>
      <w:r w:rsidR="000D5569">
        <w:rPr>
          <w:rFonts w:ascii="Arial" w:hAnsi="Arial" w:cs="Arial"/>
          <w:sz w:val="24"/>
          <w:szCs w:val="24"/>
        </w:rPr>
        <w:t xml:space="preserve"> p.m.</w:t>
      </w:r>
      <w:r w:rsidR="006709C6" w:rsidRPr="00EB6A32">
        <w:rPr>
          <w:rFonts w:ascii="Arial" w:hAnsi="Arial" w:cs="Arial"/>
          <w:sz w:val="24"/>
          <w:szCs w:val="24"/>
        </w:rPr>
        <w:t xml:space="preserve"> The</w:t>
      </w:r>
      <w:r w:rsidR="008E5568" w:rsidRPr="00EB6A32">
        <w:rPr>
          <w:rFonts w:ascii="Arial" w:hAnsi="Arial" w:cs="Arial"/>
          <w:sz w:val="24"/>
          <w:szCs w:val="24"/>
        </w:rPr>
        <w:t xml:space="preserve"> meeting will be held at the North Dakota Department of Transportation at 608 E Blvd Avenue </w:t>
      </w:r>
      <w:r w:rsidR="00C5218A" w:rsidRPr="00EB6A32">
        <w:rPr>
          <w:rFonts w:ascii="Arial" w:hAnsi="Arial" w:cs="Arial"/>
          <w:sz w:val="24"/>
          <w:szCs w:val="24"/>
        </w:rPr>
        <w:t>via Teams</w:t>
      </w:r>
      <w:r w:rsidR="008E5568" w:rsidRPr="00EB6A32">
        <w:rPr>
          <w:rFonts w:ascii="Arial" w:hAnsi="Arial" w:cs="Arial"/>
          <w:sz w:val="24"/>
          <w:szCs w:val="24"/>
        </w:rPr>
        <w:t xml:space="preserve">.  </w:t>
      </w:r>
    </w:p>
    <w:p w14:paraId="7F357B7F" w14:textId="1776090C" w:rsidR="00215BAF" w:rsidRPr="00EB6A32" w:rsidRDefault="00215BAF" w:rsidP="009268AA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0070251F" w14:textId="77777777" w:rsidR="008C4DC6" w:rsidRPr="00EB6A32" w:rsidRDefault="008C4DC6" w:rsidP="00276255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EB6A32">
        <w:rPr>
          <w:rFonts w:ascii="Arial" w:hAnsi="Arial" w:cs="Arial"/>
          <w:sz w:val="24"/>
          <w:szCs w:val="24"/>
        </w:rPr>
        <w:t>At the time this notice is being prepared, the governing body expects the agenda of its</w:t>
      </w:r>
    </w:p>
    <w:p w14:paraId="00702520" w14:textId="553252E1" w:rsidR="008C4DC6" w:rsidRPr="00EB6A32" w:rsidRDefault="008C4DC6" w:rsidP="00276255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EB6A32">
        <w:rPr>
          <w:rFonts w:ascii="Arial" w:hAnsi="Arial" w:cs="Arial"/>
          <w:sz w:val="24"/>
          <w:szCs w:val="24"/>
        </w:rPr>
        <w:t>meeting to include the following topics:</w:t>
      </w:r>
    </w:p>
    <w:p w14:paraId="00702522" w14:textId="651C75C9" w:rsidR="00104709" w:rsidRDefault="00104709" w:rsidP="0052595D">
      <w:pPr>
        <w:tabs>
          <w:tab w:val="left" w:pos="720"/>
          <w:tab w:val="left" w:pos="7920"/>
        </w:tabs>
        <w:spacing w:after="120"/>
        <w:rPr>
          <w:rFonts w:ascii="Arial" w:hAnsi="Arial" w:cs="Arial"/>
          <w:b/>
          <w:sz w:val="24"/>
          <w:szCs w:val="24"/>
        </w:rPr>
      </w:pPr>
    </w:p>
    <w:p w14:paraId="0FAC2FD7" w14:textId="77777777" w:rsidR="000D5569" w:rsidRPr="000D5569" w:rsidRDefault="000D5569" w:rsidP="000D5569">
      <w:pPr>
        <w:pStyle w:val="ListParagraph"/>
        <w:numPr>
          <w:ilvl w:val="0"/>
          <w:numId w:val="44"/>
        </w:numPr>
        <w:shd w:val="clear" w:color="auto" w:fill="FFFFFF"/>
        <w:rPr>
          <w:rFonts w:ascii="Arial" w:hAnsi="Arial" w:cs="Arial"/>
          <w:color w:val="000000"/>
          <w:sz w:val="22"/>
          <w:szCs w:val="22"/>
        </w:rPr>
      </w:pPr>
      <w:r w:rsidRPr="000D5569">
        <w:rPr>
          <w:rFonts w:ascii="Arial" w:hAnsi="Arial" w:cs="Arial"/>
          <w:color w:val="000000"/>
          <w:sz w:val="22"/>
          <w:szCs w:val="22"/>
        </w:rPr>
        <w:t>Call to Order</w:t>
      </w:r>
    </w:p>
    <w:p w14:paraId="5BB402C7" w14:textId="77777777" w:rsidR="000D5569" w:rsidRPr="000D5569" w:rsidRDefault="000D5569" w:rsidP="000D5569">
      <w:pPr>
        <w:pStyle w:val="ListParagraph"/>
        <w:numPr>
          <w:ilvl w:val="0"/>
          <w:numId w:val="44"/>
        </w:numPr>
        <w:shd w:val="clear" w:color="auto" w:fill="FFFFFF"/>
        <w:rPr>
          <w:rFonts w:ascii="Arial" w:hAnsi="Arial" w:cs="Arial"/>
          <w:color w:val="000000"/>
          <w:sz w:val="22"/>
          <w:szCs w:val="22"/>
        </w:rPr>
      </w:pPr>
      <w:r w:rsidRPr="000D5569">
        <w:rPr>
          <w:rFonts w:ascii="Arial" w:hAnsi="Arial" w:cs="Arial"/>
          <w:color w:val="000000"/>
          <w:sz w:val="22"/>
          <w:szCs w:val="22"/>
        </w:rPr>
        <w:t>Roll Call</w:t>
      </w:r>
    </w:p>
    <w:p w14:paraId="23DB648F" w14:textId="77777777" w:rsidR="000D5569" w:rsidRPr="000D5569" w:rsidRDefault="000D5569" w:rsidP="000D5569">
      <w:pPr>
        <w:pStyle w:val="ListParagraph"/>
        <w:numPr>
          <w:ilvl w:val="0"/>
          <w:numId w:val="44"/>
        </w:numPr>
        <w:shd w:val="clear" w:color="auto" w:fill="FFFFFF"/>
        <w:rPr>
          <w:rFonts w:ascii="Arial" w:hAnsi="Arial" w:cs="Arial"/>
          <w:color w:val="000000"/>
          <w:sz w:val="22"/>
          <w:szCs w:val="22"/>
        </w:rPr>
      </w:pPr>
      <w:r w:rsidRPr="000D5569">
        <w:rPr>
          <w:rFonts w:ascii="Arial" w:hAnsi="Arial" w:cs="Arial"/>
          <w:color w:val="000000"/>
          <w:sz w:val="22"/>
          <w:szCs w:val="22"/>
        </w:rPr>
        <w:t>Approval of Minutes</w:t>
      </w:r>
    </w:p>
    <w:p w14:paraId="32AD9ABE" w14:textId="77777777" w:rsidR="000D5569" w:rsidRPr="000D5569" w:rsidRDefault="000D5569" w:rsidP="000D5569">
      <w:pPr>
        <w:pStyle w:val="ListParagraph"/>
        <w:numPr>
          <w:ilvl w:val="0"/>
          <w:numId w:val="44"/>
        </w:numPr>
        <w:shd w:val="clear" w:color="auto" w:fill="FFFFFF"/>
        <w:rPr>
          <w:rFonts w:ascii="Arial" w:hAnsi="Arial" w:cs="Arial"/>
          <w:color w:val="000000"/>
          <w:sz w:val="22"/>
          <w:szCs w:val="22"/>
        </w:rPr>
      </w:pPr>
      <w:r w:rsidRPr="000D5569">
        <w:rPr>
          <w:rFonts w:ascii="Arial" w:hAnsi="Arial" w:cs="Arial"/>
          <w:color w:val="000000"/>
          <w:sz w:val="22"/>
          <w:szCs w:val="22"/>
        </w:rPr>
        <w:t xml:space="preserve">Program Update </w:t>
      </w:r>
      <w:r w:rsidRPr="000D5569">
        <w:rPr>
          <w:rFonts w:ascii="Arial" w:hAnsi="Arial" w:cs="Arial"/>
          <w:color w:val="000000"/>
          <w:sz w:val="22"/>
          <w:szCs w:val="22"/>
          <w:shd w:val="clear" w:color="auto" w:fill="FFFFFF"/>
        </w:rPr>
        <w:t>[May possibly include agenda items discussing information that may be deemed sensitive (i.e., Procurement - N.D.C.C. § 54-44.4-10)]</w:t>
      </w:r>
    </w:p>
    <w:p w14:paraId="491627DD" w14:textId="77777777" w:rsidR="000D5569" w:rsidRPr="000D5569" w:rsidRDefault="000D5569" w:rsidP="000D5569">
      <w:pPr>
        <w:pStyle w:val="ListParagraph"/>
        <w:numPr>
          <w:ilvl w:val="0"/>
          <w:numId w:val="44"/>
        </w:numPr>
        <w:shd w:val="clear" w:color="auto" w:fill="FFFFFF"/>
        <w:rPr>
          <w:rFonts w:ascii="Arial" w:hAnsi="Arial" w:cs="Arial"/>
          <w:color w:val="000000"/>
          <w:sz w:val="22"/>
          <w:szCs w:val="22"/>
        </w:rPr>
      </w:pPr>
      <w:r w:rsidRPr="000D5569">
        <w:rPr>
          <w:rFonts w:ascii="Arial" w:hAnsi="Arial" w:cs="Arial"/>
          <w:color w:val="000000"/>
          <w:sz w:val="22"/>
          <w:szCs w:val="22"/>
        </w:rPr>
        <w:t>Open Discussion</w:t>
      </w:r>
    </w:p>
    <w:p w14:paraId="72043601" w14:textId="77777777" w:rsidR="000D5569" w:rsidRPr="000D5569" w:rsidRDefault="000D5569" w:rsidP="000D5569">
      <w:pPr>
        <w:pStyle w:val="ListParagraph"/>
        <w:numPr>
          <w:ilvl w:val="0"/>
          <w:numId w:val="44"/>
        </w:numPr>
        <w:shd w:val="clear" w:color="auto" w:fill="FFFFFF"/>
        <w:rPr>
          <w:rFonts w:ascii="Arial" w:hAnsi="Arial" w:cs="Arial"/>
          <w:color w:val="000000"/>
          <w:sz w:val="22"/>
          <w:szCs w:val="22"/>
        </w:rPr>
      </w:pPr>
      <w:r w:rsidRPr="000D5569">
        <w:rPr>
          <w:rFonts w:ascii="Arial" w:hAnsi="Arial" w:cs="Arial"/>
          <w:color w:val="000000"/>
          <w:sz w:val="22"/>
          <w:szCs w:val="22"/>
        </w:rPr>
        <w:t>Next meeting / Adjourn</w:t>
      </w:r>
    </w:p>
    <w:p w14:paraId="487C2358" w14:textId="77777777" w:rsidR="000D5569" w:rsidRPr="000D5569" w:rsidRDefault="000D5569" w:rsidP="000D5569">
      <w:pPr>
        <w:rPr>
          <w:rFonts w:ascii="Arial" w:hAnsi="Arial" w:cs="Arial"/>
          <w:color w:val="252424"/>
        </w:rPr>
      </w:pPr>
    </w:p>
    <w:p w14:paraId="7E379E0F" w14:textId="686B42D8" w:rsidR="000D5569" w:rsidRPr="000D5569" w:rsidRDefault="000D5569" w:rsidP="000D5569">
      <w:pPr>
        <w:ind w:left="360"/>
        <w:rPr>
          <w:rFonts w:ascii="Arial" w:hAnsi="Arial" w:cs="Arial"/>
          <w:color w:val="252424"/>
        </w:rPr>
      </w:pPr>
      <w:r w:rsidRPr="000D5569">
        <w:rPr>
          <w:rFonts w:ascii="Arial" w:hAnsi="Arial" w:cs="Arial"/>
          <w:color w:val="252424"/>
        </w:rPr>
        <w:t>Virtual Meeting</w:t>
      </w:r>
    </w:p>
    <w:p w14:paraId="36B7B098" w14:textId="77777777" w:rsidR="000D5569" w:rsidRPr="000D5569" w:rsidRDefault="000D5569" w:rsidP="000D5569">
      <w:pPr>
        <w:spacing w:after="0" w:line="240" w:lineRule="auto"/>
        <w:ind w:left="360"/>
        <w:rPr>
          <w:rFonts w:ascii="Arial" w:hAnsi="Arial" w:cs="Arial"/>
          <w:color w:val="252424"/>
        </w:rPr>
      </w:pPr>
      <w:r w:rsidRPr="000D5569">
        <w:rPr>
          <w:rFonts w:ascii="Arial" w:hAnsi="Arial" w:cs="Arial"/>
          <w:color w:val="252424"/>
        </w:rPr>
        <w:t xml:space="preserve">Microsoft Teams meeting </w:t>
      </w:r>
    </w:p>
    <w:p w14:paraId="3FFE7689" w14:textId="77777777" w:rsidR="000D5569" w:rsidRPr="000D5569" w:rsidRDefault="000D5569" w:rsidP="000D5569">
      <w:pPr>
        <w:spacing w:after="0" w:line="240" w:lineRule="auto"/>
        <w:ind w:left="360"/>
        <w:rPr>
          <w:rFonts w:ascii="Arial" w:hAnsi="Arial" w:cs="Arial"/>
          <w:b/>
          <w:bCs/>
          <w:color w:val="252424"/>
        </w:rPr>
      </w:pPr>
      <w:r w:rsidRPr="000D5569">
        <w:rPr>
          <w:rFonts w:ascii="Arial" w:hAnsi="Arial" w:cs="Arial"/>
          <w:b/>
          <w:bCs/>
          <w:color w:val="252424"/>
        </w:rPr>
        <w:t xml:space="preserve">Join on your computer, mobile app or room device </w:t>
      </w:r>
    </w:p>
    <w:p w14:paraId="20162BE8" w14:textId="77777777" w:rsidR="000D5569" w:rsidRPr="000D5569" w:rsidRDefault="00E81F2D" w:rsidP="000D5569">
      <w:pPr>
        <w:spacing w:after="0" w:line="240" w:lineRule="auto"/>
        <w:ind w:left="360"/>
        <w:rPr>
          <w:rFonts w:ascii="Arial" w:hAnsi="Arial" w:cs="Arial"/>
          <w:color w:val="252424"/>
        </w:rPr>
      </w:pPr>
      <w:hyperlink r:id="rId8" w:tgtFrame="_blank" w:history="1">
        <w:r w:rsidR="000D5569" w:rsidRPr="000D5569">
          <w:rPr>
            <w:rStyle w:val="Hyperlink"/>
            <w:rFonts w:ascii="Arial" w:hAnsi="Arial" w:cs="Arial"/>
            <w:color w:val="6264A7"/>
          </w:rPr>
          <w:t>Click here to join the meeting</w:t>
        </w:r>
      </w:hyperlink>
      <w:r w:rsidR="000D5569" w:rsidRPr="000D5569">
        <w:rPr>
          <w:rFonts w:ascii="Arial" w:hAnsi="Arial" w:cs="Arial"/>
          <w:color w:val="252424"/>
        </w:rPr>
        <w:t xml:space="preserve"> </w:t>
      </w:r>
    </w:p>
    <w:p w14:paraId="0D9F175C" w14:textId="77777777" w:rsidR="000D5569" w:rsidRPr="000D5569" w:rsidRDefault="000D5569" w:rsidP="000D5569">
      <w:pPr>
        <w:spacing w:after="0" w:line="240" w:lineRule="auto"/>
        <w:ind w:left="360"/>
        <w:rPr>
          <w:rFonts w:ascii="Arial" w:hAnsi="Arial" w:cs="Arial"/>
          <w:color w:val="252424"/>
        </w:rPr>
      </w:pPr>
      <w:r w:rsidRPr="000D5569">
        <w:rPr>
          <w:rFonts w:ascii="Arial" w:hAnsi="Arial" w:cs="Arial"/>
          <w:color w:val="252424"/>
        </w:rPr>
        <w:t xml:space="preserve">Meeting ID: 278 748 928 328 </w:t>
      </w:r>
      <w:r w:rsidRPr="000D5569">
        <w:rPr>
          <w:rFonts w:ascii="Arial" w:hAnsi="Arial" w:cs="Arial"/>
          <w:color w:val="252424"/>
        </w:rPr>
        <w:br/>
        <w:t xml:space="preserve">Passcode: Vwfbdd </w:t>
      </w:r>
    </w:p>
    <w:p w14:paraId="2B4FE11E" w14:textId="77777777" w:rsidR="000D5569" w:rsidRPr="000D5569" w:rsidRDefault="00E81F2D" w:rsidP="000D5569">
      <w:pPr>
        <w:spacing w:after="0" w:line="240" w:lineRule="auto"/>
        <w:ind w:left="360"/>
        <w:rPr>
          <w:rFonts w:ascii="Arial" w:hAnsi="Arial" w:cs="Arial"/>
          <w:color w:val="252424"/>
        </w:rPr>
      </w:pPr>
      <w:hyperlink r:id="rId9" w:tgtFrame="_blank" w:history="1">
        <w:r w:rsidR="000D5569" w:rsidRPr="000D5569">
          <w:rPr>
            <w:rStyle w:val="Hyperlink"/>
            <w:rFonts w:ascii="Arial" w:hAnsi="Arial" w:cs="Arial"/>
            <w:color w:val="6264A7"/>
          </w:rPr>
          <w:t>Download Teams</w:t>
        </w:r>
      </w:hyperlink>
      <w:r w:rsidR="000D5569" w:rsidRPr="000D5569">
        <w:rPr>
          <w:rFonts w:ascii="Arial" w:hAnsi="Arial" w:cs="Arial"/>
          <w:color w:val="252424"/>
        </w:rPr>
        <w:t xml:space="preserve"> | </w:t>
      </w:r>
      <w:hyperlink r:id="rId10" w:tgtFrame="_blank" w:history="1">
        <w:r w:rsidR="000D5569" w:rsidRPr="000D5569">
          <w:rPr>
            <w:rStyle w:val="Hyperlink"/>
            <w:rFonts w:ascii="Arial" w:hAnsi="Arial" w:cs="Arial"/>
            <w:color w:val="6264A7"/>
          </w:rPr>
          <w:t>Join on the web</w:t>
        </w:r>
      </w:hyperlink>
      <w:r w:rsidR="000D5569" w:rsidRPr="000D5569">
        <w:rPr>
          <w:rFonts w:ascii="Arial" w:hAnsi="Arial" w:cs="Arial"/>
          <w:color w:val="252424"/>
        </w:rPr>
        <w:br/>
      </w:r>
    </w:p>
    <w:p w14:paraId="327BF452" w14:textId="77777777" w:rsidR="000D5569" w:rsidRPr="000D5569" w:rsidRDefault="000D5569" w:rsidP="000D5569">
      <w:pPr>
        <w:spacing w:after="0" w:line="240" w:lineRule="auto"/>
        <w:ind w:left="360"/>
        <w:rPr>
          <w:rFonts w:ascii="Arial" w:hAnsi="Arial" w:cs="Arial"/>
          <w:color w:val="252424"/>
        </w:rPr>
      </w:pPr>
      <w:r w:rsidRPr="000D5569">
        <w:rPr>
          <w:rFonts w:ascii="Arial" w:hAnsi="Arial" w:cs="Arial"/>
          <w:b/>
          <w:bCs/>
          <w:color w:val="252424"/>
        </w:rPr>
        <w:t>Join with a video conferencing device</w:t>
      </w:r>
      <w:r w:rsidRPr="000D5569">
        <w:rPr>
          <w:rFonts w:ascii="Arial" w:hAnsi="Arial" w:cs="Arial"/>
          <w:color w:val="252424"/>
        </w:rPr>
        <w:t xml:space="preserve"> </w:t>
      </w:r>
    </w:p>
    <w:p w14:paraId="5858BF03" w14:textId="77777777" w:rsidR="000D5569" w:rsidRPr="000D5569" w:rsidRDefault="00E81F2D" w:rsidP="000D5569">
      <w:pPr>
        <w:spacing w:after="0" w:line="240" w:lineRule="auto"/>
        <w:ind w:left="360"/>
        <w:rPr>
          <w:rFonts w:ascii="Arial" w:hAnsi="Arial" w:cs="Arial"/>
          <w:color w:val="252424"/>
        </w:rPr>
      </w:pPr>
      <w:hyperlink r:id="rId11" w:history="1">
        <w:r w:rsidR="000D5569" w:rsidRPr="000D5569">
          <w:rPr>
            <w:rStyle w:val="Hyperlink"/>
            <w:rFonts w:ascii="Arial" w:hAnsi="Arial" w:cs="Arial"/>
          </w:rPr>
          <w:t>teams@join.nd.gov</w:t>
        </w:r>
      </w:hyperlink>
      <w:r w:rsidR="000D5569" w:rsidRPr="000D5569">
        <w:rPr>
          <w:rFonts w:ascii="Arial" w:hAnsi="Arial" w:cs="Arial"/>
          <w:color w:val="252424"/>
        </w:rPr>
        <w:t xml:space="preserve"> </w:t>
      </w:r>
    </w:p>
    <w:p w14:paraId="5FA4AC08" w14:textId="77777777" w:rsidR="000D5569" w:rsidRPr="000D5569" w:rsidRDefault="000D5569" w:rsidP="000D5569">
      <w:pPr>
        <w:spacing w:after="0" w:line="240" w:lineRule="auto"/>
        <w:ind w:left="360"/>
        <w:rPr>
          <w:rFonts w:ascii="Arial" w:hAnsi="Arial" w:cs="Arial"/>
          <w:color w:val="252424"/>
        </w:rPr>
      </w:pPr>
      <w:r w:rsidRPr="000D5569">
        <w:rPr>
          <w:rFonts w:ascii="Arial" w:hAnsi="Arial" w:cs="Arial"/>
          <w:color w:val="252424"/>
        </w:rPr>
        <w:t xml:space="preserve">Video Conference ID: 119 769 139 4 </w:t>
      </w:r>
    </w:p>
    <w:p w14:paraId="4B6895DB" w14:textId="77777777" w:rsidR="000D5569" w:rsidRPr="000D5569" w:rsidRDefault="00E81F2D" w:rsidP="000D5569">
      <w:pPr>
        <w:spacing w:after="0" w:line="240" w:lineRule="auto"/>
        <w:ind w:left="360"/>
        <w:rPr>
          <w:rFonts w:ascii="Arial" w:hAnsi="Arial" w:cs="Arial"/>
          <w:color w:val="252424"/>
        </w:rPr>
      </w:pPr>
      <w:hyperlink r:id="rId12" w:history="1">
        <w:r w:rsidR="000D5569" w:rsidRPr="000D5569">
          <w:rPr>
            <w:rStyle w:val="Hyperlink"/>
            <w:rFonts w:ascii="Arial" w:hAnsi="Arial" w:cs="Arial"/>
            <w:color w:val="6264A7"/>
          </w:rPr>
          <w:t>Alternate VTC instructions</w:t>
        </w:r>
      </w:hyperlink>
      <w:r w:rsidR="000D5569" w:rsidRPr="000D5569">
        <w:rPr>
          <w:rFonts w:ascii="Arial" w:hAnsi="Arial" w:cs="Arial"/>
          <w:color w:val="252424"/>
        </w:rPr>
        <w:t xml:space="preserve"> </w:t>
      </w:r>
      <w:r w:rsidR="000D5569" w:rsidRPr="000D5569">
        <w:rPr>
          <w:rFonts w:ascii="Arial" w:hAnsi="Arial" w:cs="Arial"/>
          <w:color w:val="252424"/>
        </w:rPr>
        <w:br/>
      </w:r>
    </w:p>
    <w:p w14:paraId="0649E26E" w14:textId="77777777" w:rsidR="000D5569" w:rsidRPr="000D5569" w:rsidRDefault="000D5569" w:rsidP="000D5569">
      <w:pPr>
        <w:spacing w:after="0" w:line="240" w:lineRule="auto"/>
        <w:ind w:left="360"/>
        <w:rPr>
          <w:rFonts w:ascii="Arial" w:hAnsi="Arial" w:cs="Arial"/>
          <w:color w:val="252424"/>
        </w:rPr>
      </w:pPr>
      <w:r w:rsidRPr="000D5569">
        <w:rPr>
          <w:rFonts w:ascii="Arial" w:hAnsi="Arial" w:cs="Arial"/>
          <w:b/>
          <w:bCs/>
          <w:color w:val="252424"/>
        </w:rPr>
        <w:t>Or call in (audio only)</w:t>
      </w:r>
      <w:r w:rsidRPr="000D5569">
        <w:rPr>
          <w:rFonts w:ascii="Arial" w:hAnsi="Arial" w:cs="Arial"/>
          <w:color w:val="252424"/>
        </w:rPr>
        <w:t xml:space="preserve"> </w:t>
      </w:r>
    </w:p>
    <w:p w14:paraId="5B8050B4" w14:textId="77777777" w:rsidR="000D5569" w:rsidRPr="000D5569" w:rsidRDefault="00E81F2D" w:rsidP="000D5569">
      <w:pPr>
        <w:spacing w:after="0" w:line="240" w:lineRule="auto"/>
        <w:ind w:left="360"/>
        <w:rPr>
          <w:rFonts w:ascii="Arial" w:hAnsi="Arial" w:cs="Arial"/>
          <w:color w:val="252424"/>
        </w:rPr>
      </w:pPr>
      <w:hyperlink r:id="rId13" w:anchor=" " w:history="1">
        <w:r w:rsidR="000D5569" w:rsidRPr="000D5569">
          <w:rPr>
            <w:rStyle w:val="Hyperlink"/>
            <w:rFonts w:ascii="Arial" w:hAnsi="Arial" w:cs="Arial"/>
            <w:color w:val="6264A7"/>
          </w:rPr>
          <w:t>+1 701-328-0950,,999837411#</w:t>
        </w:r>
      </w:hyperlink>
      <w:r w:rsidR="000D5569" w:rsidRPr="000D5569">
        <w:rPr>
          <w:rFonts w:ascii="Arial" w:hAnsi="Arial" w:cs="Arial"/>
          <w:color w:val="252424"/>
        </w:rPr>
        <w:t xml:space="preserve">   United States, Fargo </w:t>
      </w:r>
    </w:p>
    <w:p w14:paraId="64A4F2D0" w14:textId="0188B4C1" w:rsidR="000D5569" w:rsidRDefault="000D5569" w:rsidP="000D5569">
      <w:pPr>
        <w:spacing w:after="0" w:line="240" w:lineRule="auto"/>
        <w:ind w:left="360"/>
        <w:rPr>
          <w:rFonts w:ascii="Arial" w:hAnsi="Arial" w:cs="Arial"/>
          <w:color w:val="252424"/>
        </w:rPr>
      </w:pPr>
      <w:r w:rsidRPr="000D5569">
        <w:rPr>
          <w:rFonts w:ascii="Arial" w:hAnsi="Arial" w:cs="Arial"/>
          <w:color w:val="252424"/>
        </w:rPr>
        <w:t xml:space="preserve">Phone Conference ID: 999 837 411# </w:t>
      </w:r>
    </w:p>
    <w:p w14:paraId="748AF51E" w14:textId="77777777" w:rsidR="000D5569" w:rsidRPr="000D5569" w:rsidRDefault="000D5569" w:rsidP="000D5569">
      <w:pPr>
        <w:spacing w:after="0" w:line="240" w:lineRule="auto"/>
        <w:rPr>
          <w:rFonts w:ascii="Arial" w:hAnsi="Arial" w:cs="Arial"/>
          <w:color w:val="252424"/>
        </w:rPr>
      </w:pPr>
    </w:p>
    <w:p w14:paraId="0070252F" w14:textId="0B139827" w:rsidR="008C4DC6" w:rsidRDefault="008C4DC6" w:rsidP="008C4DC6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  <w:u w:val="single"/>
        </w:rPr>
      </w:pPr>
      <w:r w:rsidRPr="00467044">
        <w:rPr>
          <w:rFonts w:ascii="Arial" w:hAnsi="Arial" w:cs="Arial"/>
          <w:sz w:val="24"/>
          <w:szCs w:val="24"/>
        </w:rPr>
        <w:t>Date of Notice:</w:t>
      </w:r>
      <w:r w:rsidR="00CC5281" w:rsidRPr="00467044">
        <w:rPr>
          <w:rFonts w:ascii="Arial" w:hAnsi="Arial" w:cs="Arial"/>
          <w:sz w:val="24"/>
          <w:szCs w:val="24"/>
        </w:rPr>
        <w:t xml:space="preserve"> </w:t>
      </w:r>
      <w:r w:rsidR="000D5569">
        <w:rPr>
          <w:rFonts w:ascii="Arial" w:hAnsi="Arial" w:cs="Arial"/>
          <w:sz w:val="24"/>
          <w:szCs w:val="24"/>
          <w:u w:val="single"/>
        </w:rPr>
        <w:t xml:space="preserve">September </w:t>
      </w:r>
      <w:r w:rsidR="00D458FD">
        <w:rPr>
          <w:rFonts w:ascii="Arial" w:hAnsi="Arial" w:cs="Arial"/>
          <w:sz w:val="24"/>
          <w:szCs w:val="24"/>
          <w:u w:val="single"/>
        </w:rPr>
        <w:t>3, 2023</w:t>
      </w:r>
    </w:p>
    <w:p w14:paraId="50523A41" w14:textId="01668614" w:rsidR="009E3511" w:rsidRPr="00467044" w:rsidRDefault="008C4DC6" w:rsidP="008C4DC6">
      <w:pPr>
        <w:rPr>
          <w:rFonts w:ascii="Arial" w:hAnsi="Arial" w:cs="Arial"/>
          <w:sz w:val="24"/>
          <w:szCs w:val="24"/>
          <w:u w:val="single"/>
        </w:rPr>
      </w:pPr>
      <w:r w:rsidRPr="00467044">
        <w:rPr>
          <w:rFonts w:ascii="Arial" w:hAnsi="Arial" w:cs="Arial"/>
          <w:sz w:val="24"/>
          <w:szCs w:val="24"/>
        </w:rPr>
        <w:t xml:space="preserve">Name of Person Preparing Notice: </w:t>
      </w:r>
      <w:r w:rsidR="001C7A72">
        <w:rPr>
          <w:rFonts w:ascii="Arial" w:hAnsi="Arial" w:cs="Arial"/>
          <w:sz w:val="24"/>
          <w:szCs w:val="24"/>
        </w:rPr>
        <w:t xml:space="preserve">Leila Thompson </w:t>
      </w:r>
      <w:r w:rsidR="007E417F" w:rsidRPr="000D7589">
        <w:rPr>
          <w:rFonts w:ascii="Arial" w:hAnsi="Arial" w:cs="Arial"/>
          <w:sz w:val="24"/>
          <w:szCs w:val="24"/>
        </w:rPr>
        <w:t xml:space="preserve">at </w:t>
      </w:r>
      <w:r w:rsidR="008E5568" w:rsidRPr="00467044">
        <w:rPr>
          <w:rFonts w:ascii="Arial" w:hAnsi="Arial" w:cs="Arial"/>
          <w:sz w:val="24"/>
          <w:szCs w:val="24"/>
          <w:u w:val="single"/>
        </w:rPr>
        <w:t>DOT</w:t>
      </w:r>
      <w:r w:rsidR="007E417F" w:rsidRPr="00467044">
        <w:rPr>
          <w:rFonts w:ascii="Arial" w:hAnsi="Arial" w:cs="Arial"/>
          <w:sz w:val="24"/>
          <w:szCs w:val="24"/>
          <w:u w:val="single"/>
        </w:rPr>
        <w:t>, 701-328-</w:t>
      </w:r>
      <w:r w:rsidR="00D46C8A">
        <w:rPr>
          <w:rFonts w:ascii="Arial" w:hAnsi="Arial" w:cs="Arial"/>
          <w:sz w:val="24"/>
          <w:szCs w:val="24"/>
          <w:u w:val="single"/>
        </w:rPr>
        <w:t>0844</w:t>
      </w:r>
    </w:p>
    <w:sectPr w:rsidR="009E3511" w:rsidRPr="00467044" w:rsidSect="0039017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3F2D4A"/>
    <w:multiLevelType w:val="hybridMultilevel"/>
    <w:tmpl w:val="49D294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025255"/>
    <w:multiLevelType w:val="hybridMultilevel"/>
    <w:tmpl w:val="84DA27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1F42E0E"/>
    <w:multiLevelType w:val="multilevel"/>
    <w:tmpl w:val="FB244DFE"/>
    <w:lvl w:ilvl="0">
      <w:start w:val="1"/>
      <w:numFmt w:val="decimal"/>
      <w:lvlText w:val="%1."/>
      <w:lvlJc w:val="left"/>
      <w:pPr>
        <w:ind w:left="72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firstLine="0"/>
      </w:pPr>
      <w:rPr>
        <w:rFonts w:hint="default"/>
      </w:rPr>
    </w:lvl>
    <w:lvl w:ilvl="2">
      <w:start w:val="1"/>
      <w:numFmt w:val="bullet"/>
      <w:lvlText w:val=""/>
      <w:lvlJc w:val="left"/>
      <w:pPr>
        <w:ind w:left="2160" w:firstLine="0"/>
      </w:pPr>
      <w:rPr>
        <w:rFonts w:ascii="Symbol" w:hAnsi="Symbol" w:hint="default"/>
        <w:color w:val="auto"/>
      </w:rPr>
    </w:lvl>
    <w:lvl w:ilvl="3">
      <w:start w:val="1"/>
      <w:numFmt w:val="bullet"/>
      <w:lvlText w:val=""/>
      <w:lvlJc w:val="left"/>
      <w:pPr>
        <w:ind w:left="2880" w:firstLine="0"/>
      </w:pPr>
      <w:rPr>
        <w:rFonts w:ascii="Symbol" w:hAnsi="Symbol" w:hint="default"/>
        <w:color w:val="auto"/>
      </w:rPr>
    </w:lvl>
    <w:lvl w:ilvl="4">
      <w:start w:val="1"/>
      <w:numFmt w:val="lowerLetter"/>
      <w:lvlText w:val="%5."/>
      <w:lvlJc w:val="left"/>
      <w:pPr>
        <w:ind w:left="3600" w:firstLine="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firstLine="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firstLine="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firstLine="0"/>
      </w:pPr>
      <w:rPr>
        <w:rFonts w:hint="default"/>
      </w:rPr>
    </w:lvl>
  </w:abstractNum>
  <w:abstractNum w:abstractNumId="3" w15:restartNumberingAfterBreak="0">
    <w:nsid w:val="0BC81FF6"/>
    <w:multiLevelType w:val="singleLevel"/>
    <w:tmpl w:val="0409000F"/>
    <w:lvl w:ilvl="0">
      <w:start w:val="1"/>
      <w:numFmt w:val="decimal"/>
      <w:lvlText w:val="%1."/>
      <w:lvlJc w:val="left"/>
      <w:pPr>
        <w:ind w:left="720" w:firstLine="0"/>
      </w:pPr>
      <w:rPr>
        <w:rFonts w:hint="default"/>
      </w:rPr>
    </w:lvl>
  </w:abstractNum>
  <w:abstractNum w:abstractNumId="4" w15:restartNumberingAfterBreak="0">
    <w:nsid w:val="146225C1"/>
    <w:multiLevelType w:val="multilevel"/>
    <w:tmpl w:val="0C845F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484374E"/>
    <w:multiLevelType w:val="hybridMultilevel"/>
    <w:tmpl w:val="F21E25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868708B"/>
    <w:multiLevelType w:val="hybridMultilevel"/>
    <w:tmpl w:val="F69A1F4A"/>
    <w:lvl w:ilvl="0" w:tplc="AC22076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CD67A9B"/>
    <w:multiLevelType w:val="hybridMultilevel"/>
    <w:tmpl w:val="B636ED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4D652B0"/>
    <w:multiLevelType w:val="hybridMultilevel"/>
    <w:tmpl w:val="3A36905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2ED43B01"/>
    <w:multiLevelType w:val="multilevel"/>
    <w:tmpl w:val="B9A8D9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554115D"/>
    <w:multiLevelType w:val="hybridMultilevel"/>
    <w:tmpl w:val="B5AC20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3CB0BC8"/>
    <w:multiLevelType w:val="multilevel"/>
    <w:tmpl w:val="365A72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AD50129"/>
    <w:multiLevelType w:val="hybridMultilevel"/>
    <w:tmpl w:val="642459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A9C556D"/>
    <w:multiLevelType w:val="hybridMultilevel"/>
    <w:tmpl w:val="1736C4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0B250F6"/>
    <w:multiLevelType w:val="hybridMultilevel"/>
    <w:tmpl w:val="459276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1402F04"/>
    <w:multiLevelType w:val="hybridMultilevel"/>
    <w:tmpl w:val="F2EAB9B8"/>
    <w:lvl w:ilvl="0" w:tplc="0409000F">
      <w:start w:val="1"/>
      <w:numFmt w:val="decimal"/>
      <w:lvlText w:val="%1.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6" w15:restartNumberingAfterBreak="0">
    <w:nsid w:val="626B67E5"/>
    <w:multiLevelType w:val="hybridMultilevel"/>
    <w:tmpl w:val="F4F035BE"/>
    <w:lvl w:ilvl="0" w:tplc="2082A3F2">
      <w:numFmt w:val="bullet"/>
      <w:lvlText w:val="-"/>
      <w:lvlJc w:val="left"/>
      <w:pPr>
        <w:ind w:left="720" w:hanging="360"/>
      </w:pPr>
      <w:rPr>
        <w:rFonts w:ascii="Verdana" w:eastAsia="Calibri" w:hAnsi="Verdana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DEF2A98"/>
    <w:multiLevelType w:val="hybridMultilevel"/>
    <w:tmpl w:val="83A253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31A0724"/>
    <w:multiLevelType w:val="multilevel"/>
    <w:tmpl w:val="2418F8B6"/>
    <w:lvl w:ilvl="0">
      <w:start w:val="1"/>
      <w:numFmt w:val="decimal"/>
      <w:lvlText w:val="%1."/>
      <w:lvlJc w:val="left"/>
      <w:pPr>
        <w:ind w:left="90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620" w:firstLine="0"/>
      </w:pPr>
      <w:rPr>
        <w:rFonts w:hint="default"/>
      </w:rPr>
    </w:lvl>
    <w:lvl w:ilvl="2">
      <w:start w:val="1"/>
      <w:numFmt w:val="bullet"/>
      <w:lvlText w:val=""/>
      <w:lvlJc w:val="left"/>
      <w:pPr>
        <w:ind w:left="2340" w:firstLine="0"/>
      </w:pPr>
      <w:rPr>
        <w:rFonts w:ascii="Symbol" w:hAnsi="Symbol" w:hint="default"/>
        <w:color w:val="auto"/>
      </w:rPr>
    </w:lvl>
    <w:lvl w:ilvl="3">
      <w:start w:val="1"/>
      <w:numFmt w:val="bullet"/>
      <w:lvlText w:val=""/>
      <w:lvlJc w:val="left"/>
      <w:pPr>
        <w:ind w:left="3060" w:firstLine="0"/>
      </w:pPr>
      <w:rPr>
        <w:rFonts w:ascii="Symbol" w:hAnsi="Symbol" w:hint="default"/>
        <w:color w:val="auto"/>
      </w:rPr>
    </w:lvl>
    <w:lvl w:ilvl="4">
      <w:start w:val="1"/>
      <w:numFmt w:val="lowerLetter"/>
      <w:lvlText w:val="%5."/>
      <w:lvlJc w:val="left"/>
      <w:pPr>
        <w:ind w:left="3780" w:firstLine="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500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220" w:firstLine="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940" w:firstLine="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660" w:firstLine="0"/>
      </w:pPr>
      <w:rPr>
        <w:rFonts w:hint="default"/>
      </w:rPr>
    </w:lvl>
  </w:abstractNum>
  <w:abstractNum w:abstractNumId="19" w15:restartNumberingAfterBreak="0">
    <w:nsid w:val="7419233A"/>
    <w:multiLevelType w:val="hybridMultilevel"/>
    <w:tmpl w:val="3A9A8CAA"/>
    <w:lvl w:ilvl="0" w:tplc="3886CF6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15A49A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35EF00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62CFCA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9F0DFB6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CBCB84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A1A093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43E815C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3984A7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4233D67"/>
    <w:multiLevelType w:val="multilevel"/>
    <w:tmpl w:val="C7B8815A"/>
    <w:styleLink w:val="Style2"/>
    <w:lvl w:ilvl="0">
      <w:start w:val="1"/>
      <w:numFmt w:val="decimal"/>
      <w:lvlText w:val="%1)"/>
      <w:lvlJc w:val="left"/>
      <w:pPr>
        <w:ind w:left="72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firstLine="0"/>
      </w:pPr>
      <w:rPr>
        <w:rFonts w:hint="default"/>
      </w:rPr>
    </w:lvl>
    <w:lvl w:ilvl="2">
      <w:start w:val="1"/>
      <w:numFmt w:val="bullet"/>
      <w:lvlText w:val=""/>
      <w:lvlJc w:val="left"/>
      <w:pPr>
        <w:ind w:left="2160" w:firstLine="0"/>
      </w:pPr>
      <w:rPr>
        <w:rFonts w:ascii="Symbol" w:hAnsi="Symbol" w:hint="default"/>
        <w:color w:val="auto"/>
      </w:rPr>
    </w:lvl>
    <w:lvl w:ilvl="3">
      <w:start w:val="1"/>
      <w:numFmt w:val="bullet"/>
      <w:lvlText w:val=""/>
      <w:lvlJc w:val="left"/>
      <w:pPr>
        <w:ind w:left="2880" w:firstLine="0"/>
      </w:pPr>
      <w:rPr>
        <w:rFonts w:ascii="Symbol" w:hAnsi="Symbol" w:hint="default"/>
        <w:color w:val="auto"/>
      </w:rPr>
    </w:lvl>
    <w:lvl w:ilvl="4">
      <w:start w:val="1"/>
      <w:numFmt w:val="lowerLetter"/>
      <w:lvlText w:val="%5."/>
      <w:lvlJc w:val="left"/>
      <w:pPr>
        <w:ind w:left="3600" w:firstLine="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firstLine="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firstLine="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firstLine="0"/>
      </w:pPr>
      <w:rPr>
        <w:rFonts w:hint="default"/>
      </w:rPr>
    </w:lvl>
  </w:abstractNum>
  <w:num w:numId="1" w16cid:durableId="1650549149">
    <w:abstractNumId w:val="3"/>
  </w:num>
  <w:num w:numId="2" w16cid:durableId="1897037703">
    <w:abstractNumId w:val="20"/>
  </w:num>
  <w:num w:numId="3" w16cid:durableId="660156333">
    <w:abstractNumId w:val="2"/>
  </w:num>
  <w:num w:numId="4" w16cid:durableId="1497499825">
    <w:abstractNumId w:val="18"/>
  </w:num>
  <w:num w:numId="5" w16cid:durableId="439108012">
    <w:abstractNumId w:val="3"/>
    <w:lvlOverride w:ilvl="0">
      <w:startOverride w:val="1"/>
    </w:lvlOverride>
  </w:num>
  <w:num w:numId="6" w16cid:durableId="637105915">
    <w:abstractNumId w:val="3"/>
    <w:lvlOverride w:ilvl="0">
      <w:startOverride w:val="1"/>
    </w:lvlOverride>
  </w:num>
  <w:num w:numId="7" w16cid:durableId="1642492611">
    <w:abstractNumId w:val="19"/>
  </w:num>
  <w:num w:numId="8" w16cid:durableId="590549665">
    <w:abstractNumId w:val="15"/>
  </w:num>
  <w:num w:numId="9" w16cid:durableId="115295496">
    <w:abstractNumId w:val="8"/>
  </w:num>
  <w:num w:numId="10" w16cid:durableId="1609699823">
    <w:abstractNumId w:val="6"/>
  </w:num>
  <w:num w:numId="11" w16cid:durableId="3216119">
    <w:abstractNumId w:val="0"/>
  </w:num>
  <w:num w:numId="12" w16cid:durableId="70006420">
    <w:abstractNumId w:val="7"/>
  </w:num>
  <w:num w:numId="13" w16cid:durableId="878467344">
    <w:abstractNumId w:val="17"/>
  </w:num>
  <w:num w:numId="14" w16cid:durableId="1891922140">
    <w:abstractNumId w:val="10"/>
  </w:num>
  <w:num w:numId="15" w16cid:durableId="901215718">
    <w:abstractNumId w:val="13"/>
  </w:num>
  <w:num w:numId="16" w16cid:durableId="5329465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40200200">
    <w:abstractNumId w:val="14"/>
  </w:num>
  <w:num w:numId="18" w16cid:durableId="1191190526">
    <w:abstractNumId w:val="1"/>
  </w:num>
  <w:num w:numId="19" w16cid:durableId="1228564836">
    <w:abstractNumId w:val="16"/>
  </w:num>
  <w:num w:numId="20" w16cid:durableId="1223832647">
    <w:abstractNumId w:val="16"/>
  </w:num>
  <w:num w:numId="21" w16cid:durableId="1135948292">
    <w:abstractNumId w:val="12"/>
  </w:num>
  <w:num w:numId="22" w16cid:durableId="324287871">
    <w:abstractNumId w:val="16"/>
  </w:num>
  <w:num w:numId="23" w16cid:durableId="1547522060">
    <w:abstractNumId w:val="16"/>
  </w:num>
  <w:num w:numId="24" w16cid:durableId="1697730694">
    <w:abstractNumId w:val="4"/>
  </w:num>
  <w:num w:numId="25" w16cid:durableId="209388471">
    <w:abstractNumId w:val="4"/>
  </w:num>
  <w:num w:numId="26" w16cid:durableId="1191799312">
    <w:abstractNumId w:val="4"/>
  </w:num>
  <w:num w:numId="27" w16cid:durableId="770128561">
    <w:abstractNumId w:val="4"/>
  </w:num>
  <w:num w:numId="28" w16cid:durableId="421027103">
    <w:abstractNumId w:val="4"/>
  </w:num>
  <w:num w:numId="29" w16cid:durableId="1571189389">
    <w:abstractNumId w:val="16"/>
  </w:num>
  <w:num w:numId="30" w16cid:durableId="280579189">
    <w:abstractNumId w:val="4"/>
  </w:num>
  <w:num w:numId="31" w16cid:durableId="1340548194">
    <w:abstractNumId w:val="4"/>
  </w:num>
  <w:num w:numId="32" w16cid:durableId="1027753713">
    <w:abstractNumId w:val="16"/>
  </w:num>
  <w:num w:numId="33" w16cid:durableId="224141890">
    <w:abstractNumId w:val="16"/>
  </w:num>
  <w:num w:numId="34" w16cid:durableId="1574000874">
    <w:abstractNumId w:val="16"/>
  </w:num>
  <w:num w:numId="35" w16cid:durableId="1222714580">
    <w:abstractNumId w:val="16"/>
  </w:num>
  <w:num w:numId="36" w16cid:durableId="1475222757">
    <w:abstractNumId w:val="16"/>
  </w:num>
  <w:num w:numId="37" w16cid:durableId="1257396190">
    <w:abstractNumId w:val="16"/>
  </w:num>
  <w:num w:numId="38" w16cid:durableId="1601916631">
    <w:abstractNumId w:val="16"/>
  </w:num>
  <w:num w:numId="39" w16cid:durableId="257370886">
    <w:abstractNumId w:val="16"/>
  </w:num>
  <w:num w:numId="40" w16cid:durableId="1831873137">
    <w:abstractNumId w:val="16"/>
  </w:num>
  <w:num w:numId="41" w16cid:durableId="326132343">
    <w:abstractNumId w:val="16"/>
  </w:num>
  <w:num w:numId="42" w16cid:durableId="1611933925">
    <w:abstractNumId w:val="11"/>
  </w:num>
  <w:num w:numId="43" w16cid:durableId="244725260">
    <w:abstractNumId w:val="9"/>
  </w:num>
  <w:num w:numId="44" w16cid:durableId="76048760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I0MTIxNTQxMTY3NzBS0lEKTi0uzszPAykwNqoFACxgvcUtAAAA"/>
  </w:docVars>
  <w:rsids>
    <w:rsidRoot w:val="008C4DC6"/>
    <w:rsid w:val="000007D9"/>
    <w:rsid w:val="000041ED"/>
    <w:rsid w:val="00007A7C"/>
    <w:rsid w:val="00013B68"/>
    <w:rsid w:val="0002628C"/>
    <w:rsid w:val="00026E69"/>
    <w:rsid w:val="00031A54"/>
    <w:rsid w:val="000341C9"/>
    <w:rsid w:val="000463E3"/>
    <w:rsid w:val="00052A8D"/>
    <w:rsid w:val="000555C7"/>
    <w:rsid w:val="0006111D"/>
    <w:rsid w:val="00061EEB"/>
    <w:rsid w:val="000744A6"/>
    <w:rsid w:val="00085C41"/>
    <w:rsid w:val="000A0630"/>
    <w:rsid w:val="000A605C"/>
    <w:rsid w:val="000A7F0A"/>
    <w:rsid w:val="000D35E3"/>
    <w:rsid w:val="000D384D"/>
    <w:rsid w:val="000D5569"/>
    <w:rsid w:val="000D7589"/>
    <w:rsid w:val="000E2580"/>
    <w:rsid w:val="000F19BA"/>
    <w:rsid w:val="000F3F67"/>
    <w:rsid w:val="00101F45"/>
    <w:rsid w:val="00104709"/>
    <w:rsid w:val="001533F1"/>
    <w:rsid w:val="001660D2"/>
    <w:rsid w:val="00167377"/>
    <w:rsid w:val="00176B64"/>
    <w:rsid w:val="00190055"/>
    <w:rsid w:val="00191ECE"/>
    <w:rsid w:val="0019264C"/>
    <w:rsid w:val="001A124D"/>
    <w:rsid w:val="001A4C04"/>
    <w:rsid w:val="001B4FCD"/>
    <w:rsid w:val="001C7A72"/>
    <w:rsid w:val="001D7FB0"/>
    <w:rsid w:val="001E0D0E"/>
    <w:rsid w:val="001F3001"/>
    <w:rsid w:val="002035E6"/>
    <w:rsid w:val="00206F75"/>
    <w:rsid w:val="0021242F"/>
    <w:rsid w:val="00215BAF"/>
    <w:rsid w:val="002175E4"/>
    <w:rsid w:val="00221024"/>
    <w:rsid w:val="00235BD9"/>
    <w:rsid w:val="00257522"/>
    <w:rsid w:val="00264E49"/>
    <w:rsid w:val="0027047D"/>
    <w:rsid w:val="002725A4"/>
    <w:rsid w:val="00276255"/>
    <w:rsid w:val="00280C6B"/>
    <w:rsid w:val="002832D1"/>
    <w:rsid w:val="002A5197"/>
    <w:rsid w:val="002B031B"/>
    <w:rsid w:val="002C2275"/>
    <w:rsid w:val="002D1AB1"/>
    <w:rsid w:val="002E0446"/>
    <w:rsid w:val="002E31F9"/>
    <w:rsid w:val="002F4B7C"/>
    <w:rsid w:val="002F6E1E"/>
    <w:rsid w:val="002F75B3"/>
    <w:rsid w:val="002F7BA2"/>
    <w:rsid w:val="00317645"/>
    <w:rsid w:val="00317BBC"/>
    <w:rsid w:val="003208F4"/>
    <w:rsid w:val="00354AA3"/>
    <w:rsid w:val="00364097"/>
    <w:rsid w:val="00377383"/>
    <w:rsid w:val="00380AB0"/>
    <w:rsid w:val="0039017D"/>
    <w:rsid w:val="003A5F2D"/>
    <w:rsid w:val="003B0BC2"/>
    <w:rsid w:val="003B7A8C"/>
    <w:rsid w:val="003D5F74"/>
    <w:rsid w:val="003D6E92"/>
    <w:rsid w:val="00404154"/>
    <w:rsid w:val="004207DC"/>
    <w:rsid w:val="00431A9C"/>
    <w:rsid w:val="004510B9"/>
    <w:rsid w:val="0045647C"/>
    <w:rsid w:val="00467044"/>
    <w:rsid w:val="004704CD"/>
    <w:rsid w:val="004806C9"/>
    <w:rsid w:val="00481B33"/>
    <w:rsid w:val="00487F60"/>
    <w:rsid w:val="00490694"/>
    <w:rsid w:val="00497317"/>
    <w:rsid w:val="004A14A4"/>
    <w:rsid w:val="004B101C"/>
    <w:rsid w:val="004B7E57"/>
    <w:rsid w:val="004C13A1"/>
    <w:rsid w:val="004C5E14"/>
    <w:rsid w:val="004E2301"/>
    <w:rsid w:val="004E3A09"/>
    <w:rsid w:val="004E3C3F"/>
    <w:rsid w:val="004E7237"/>
    <w:rsid w:val="004F61A0"/>
    <w:rsid w:val="00500054"/>
    <w:rsid w:val="0050611D"/>
    <w:rsid w:val="00510A52"/>
    <w:rsid w:val="00512DDE"/>
    <w:rsid w:val="005159AE"/>
    <w:rsid w:val="00520657"/>
    <w:rsid w:val="005252EF"/>
    <w:rsid w:val="0052595D"/>
    <w:rsid w:val="00550890"/>
    <w:rsid w:val="00550C09"/>
    <w:rsid w:val="00556540"/>
    <w:rsid w:val="00560F4E"/>
    <w:rsid w:val="0057169A"/>
    <w:rsid w:val="00573F35"/>
    <w:rsid w:val="0057506E"/>
    <w:rsid w:val="0058104A"/>
    <w:rsid w:val="00585043"/>
    <w:rsid w:val="005E3048"/>
    <w:rsid w:val="005F2B59"/>
    <w:rsid w:val="00611B09"/>
    <w:rsid w:val="006138D7"/>
    <w:rsid w:val="00623775"/>
    <w:rsid w:val="00631DD6"/>
    <w:rsid w:val="00637528"/>
    <w:rsid w:val="00646B47"/>
    <w:rsid w:val="0064794A"/>
    <w:rsid w:val="006523FD"/>
    <w:rsid w:val="0066135D"/>
    <w:rsid w:val="006709C6"/>
    <w:rsid w:val="00677BB9"/>
    <w:rsid w:val="006A0965"/>
    <w:rsid w:val="006A7240"/>
    <w:rsid w:val="006E077D"/>
    <w:rsid w:val="006F7707"/>
    <w:rsid w:val="007055B8"/>
    <w:rsid w:val="00737CB4"/>
    <w:rsid w:val="00760FE0"/>
    <w:rsid w:val="007656FF"/>
    <w:rsid w:val="00776E63"/>
    <w:rsid w:val="0077777E"/>
    <w:rsid w:val="0078645C"/>
    <w:rsid w:val="0078724C"/>
    <w:rsid w:val="00790E7D"/>
    <w:rsid w:val="007C08EC"/>
    <w:rsid w:val="007D66E0"/>
    <w:rsid w:val="007E417F"/>
    <w:rsid w:val="007F2BC5"/>
    <w:rsid w:val="00802D33"/>
    <w:rsid w:val="00806EDE"/>
    <w:rsid w:val="00811AB6"/>
    <w:rsid w:val="00812F18"/>
    <w:rsid w:val="00813031"/>
    <w:rsid w:val="00815366"/>
    <w:rsid w:val="00843590"/>
    <w:rsid w:val="0085308F"/>
    <w:rsid w:val="00854046"/>
    <w:rsid w:val="00871D1B"/>
    <w:rsid w:val="00872634"/>
    <w:rsid w:val="00873587"/>
    <w:rsid w:val="00880B4D"/>
    <w:rsid w:val="008A27C9"/>
    <w:rsid w:val="008A3F53"/>
    <w:rsid w:val="008B2D1D"/>
    <w:rsid w:val="008B2E76"/>
    <w:rsid w:val="008C4DC6"/>
    <w:rsid w:val="008D6C45"/>
    <w:rsid w:val="008E5568"/>
    <w:rsid w:val="008F3BD7"/>
    <w:rsid w:val="008F5558"/>
    <w:rsid w:val="008F5CBF"/>
    <w:rsid w:val="009071A8"/>
    <w:rsid w:val="00921B02"/>
    <w:rsid w:val="0092359B"/>
    <w:rsid w:val="009268AA"/>
    <w:rsid w:val="009356DC"/>
    <w:rsid w:val="009514B1"/>
    <w:rsid w:val="00955757"/>
    <w:rsid w:val="00963F31"/>
    <w:rsid w:val="009806E1"/>
    <w:rsid w:val="00997898"/>
    <w:rsid w:val="009A1D9D"/>
    <w:rsid w:val="009A5D03"/>
    <w:rsid w:val="009C216B"/>
    <w:rsid w:val="009C53D3"/>
    <w:rsid w:val="009C6F22"/>
    <w:rsid w:val="009D278C"/>
    <w:rsid w:val="009D2DD3"/>
    <w:rsid w:val="009D55B6"/>
    <w:rsid w:val="009E3511"/>
    <w:rsid w:val="009E488E"/>
    <w:rsid w:val="00A018A4"/>
    <w:rsid w:val="00A03F3F"/>
    <w:rsid w:val="00A13673"/>
    <w:rsid w:val="00A14E1F"/>
    <w:rsid w:val="00A2289C"/>
    <w:rsid w:val="00A34444"/>
    <w:rsid w:val="00A3796A"/>
    <w:rsid w:val="00A45755"/>
    <w:rsid w:val="00A62892"/>
    <w:rsid w:val="00A65E2D"/>
    <w:rsid w:val="00A811FB"/>
    <w:rsid w:val="00A926B8"/>
    <w:rsid w:val="00AA0CEA"/>
    <w:rsid w:val="00AA56BA"/>
    <w:rsid w:val="00AC4213"/>
    <w:rsid w:val="00AC5AD2"/>
    <w:rsid w:val="00AC79C8"/>
    <w:rsid w:val="00AD583C"/>
    <w:rsid w:val="00AE1CC1"/>
    <w:rsid w:val="00AE3193"/>
    <w:rsid w:val="00AF5881"/>
    <w:rsid w:val="00B0026D"/>
    <w:rsid w:val="00B01F4F"/>
    <w:rsid w:val="00B0329F"/>
    <w:rsid w:val="00B248FC"/>
    <w:rsid w:val="00B26D30"/>
    <w:rsid w:val="00B3099C"/>
    <w:rsid w:val="00B31B41"/>
    <w:rsid w:val="00B34D34"/>
    <w:rsid w:val="00B45719"/>
    <w:rsid w:val="00B4662A"/>
    <w:rsid w:val="00B5208E"/>
    <w:rsid w:val="00B54F19"/>
    <w:rsid w:val="00B70021"/>
    <w:rsid w:val="00B72A77"/>
    <w:rsid w:val="00B752EB"/>
    <w:rsid w:val="00B75EA5"/>
    <w:rsid w:val="00B772D3"/>
    <w:rsid w:val="00B938B0"/>
    <w:rsid w:val="00B96EEE"/>
    <w:rsid w:val="00BA6306"/>
    <w:rsid w:val="00BA6886"/>
    <w:rsid w:val="00BB0FFB"/>
    <w:rsid w:val="00BB2C9A"/>
    <w:rsid w:val="00BC2EF7"/>
    <w:rsid w:val="00BC33CD"/>
    <w:rsid w:val="00BC5389"/>
    <w:rsid w:val="00BD0DBB"/>
    <w:rsid w:val="00BE7203"/>
    <w:rsid w:val="00BF152E"/>
    <w:rsid w:val="00BF6BD7"/>
    <w:rsid w:val="00BF7B80"/>
    <w:rsid w:val="00C03146"/>
    <w:rsid w:val="00C0390D"/>
    <w:rsid w:val="00C11ABB"/>
    <w:rsid w:val="00C13EE5"/>
    <w:rsid w:val="00C158FF"/>
    <w:rsid w:val="00C248BF"/>
    <w:rsid w:val="00C27362"/>
    <w:rsid w:val="00C31EBE"/>
    <w:rsid w:val="00C37E8F"/>
    <w:rsid w:val="00C517FA"/>
    <w:rsid w:val="00C5218A"/>
    <w:rsid w:val="00C54A9E"/>
    <w:rsid w:val="00C805D9"/>
    <w:rsid w:val="00C93DAD"/>
    <w:rsid w:val="00C944FE"/>
    <w:rsid w:val="00CA42D6"/>
    <w:rsid w:val="00CB0AF6"/>
    <w:rsid w:val="00CB3BBF"/>
    <w:rsid w:val="00CB56C3"/>
    <w:rsid w:val="00CC5281"/>
    <w:rsid w:val="00CC72D9"/>
    <w:rsid w:val="00CD0886"/>
    <w:rsid w:val="00CD77F1"/>
    <w:rsid w:val="00CE4121"/>
    <w:rsid w:val="00CE47D4"/>
    <w:rsid w:val="00CE612F"/>
    <w:rsid w:val="00CE7CCA"/>
    <w:rsid w:val="00CF1A81"/>
    <w:rsid w:val="00D04E56"/>
    <w:rsid w:val="00D07AC6"/>
    <w:rsid w:val="00D11FF3"/>
    <w:rsid w:val="00D12D90"/>
    <w:rsid w:val="00D13707"/>
    <w:rsid w:val="00D15CEC"/>
    <w:rsid w:val="00D257B3"/>
    <w:rsid w:val="00D458FD"/>
    <w:rsid w:val="00D46C8A"/>
    <w:rsid w:val="00D52810"/>
    <w:rsid w:val="00D553A4"/>
    <w:rsid w:val="00D579E6"/>
    <w:rsid w:val="00D745EE"/>
    <w:rsid w:val="00D756C6"/>
    <w:rsid w:val="00D8566C"/>
    <w:rsid w:val="00D95E21"/>
    <w:rsid w:val="00DB77D3"/>
    <w:rsid w:val="00DD43A5"/>
    <w:rsid w:val="00DF5970"/>
    <w:rsid w:val="00E0664E"/>
    <w:rsid w:val="00E74075"/>
    <w:rsid w:val="00E7765A"/>
    <w:rsid w:val="00E8054E"/>
    <w:rsid w:val="00E81F2D"/>
    <w:rsid w:val="00E90C9F"/>
    <w:rsid w:val="00E929A8"/>
    <w:rsid w:val="00E94304"/>
    <w:rsid w:val="00EA2E3E"/>
    <w:rsid w:val="00EA5CBF"/>
    <w:rsid w:val="00EA6BF7"/>
    <w:rsid w:val="00EB6A32"/>
    <w:rsid w:val="00EC11DC"/>
    <w:rsid w:val="00EC3BD3"/>
    <w:rsid w:val="00EC5378"/>
    <w:rsid w:val="00ED24D6"/>
    <w:rsid w:val="00ED2901"/>
    <w:rsid w:val="00ED4098"/>
    <w:rsid w:val="00ED6DE7"/>
    <w:rsid w:val="00EE1322"/>
    <w:rsid w:val="00EE3130"/>
    <w:rsid w:val="00EE315D"/>
    <w:rsid w:val="00EE49E3"/>
    <w:rsid w:val="00EE6C3B"/>
    <w:rsid w:val="00EE7988"/>
    <w:rsid w:val="00EE7A0E"/>
    <w:rsid w:val="00EE7C18"/>
    <w:rsid w:val="00EF1CAA"/>
    <w:rsid w:val="00F00969"/>
    <w:rsid w:val="00F07425"/>
    <w:rsid w:val="00F2762E"/>
    <w:rsid w:val="00F37877"/>
    <w:rsid w:val="00F41D82"/>
    <w:rsid w:val="00F632A2"/>
    <w:rsid w:val="00F7497D"/>
    <w:rsid w:val="00F86AF5"/>
    <w:rsid w:val="00F8749D"/>
    <w:rsid w:val="00FB66E6"/>
    <w:rsid w:val="00FC675C"/>
    <w:rsid w:val="00FE43F9"/>
    <w:rsid w:val="00FF01F5"/>
    <w:rsid w:val="00FF0C37"/>
    <w:rsid w:val="00FF47F3"/>
    <w:rsid w:val="00FF6B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70251B"/>
  <w15:docId w15:val="{4310C40E-A4C8-4FB4-B7DC-712BDD58F4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A5197"/>
    <w:pPr>
      <w:spacing w:after="0" w:line="240" w:lineRule="auto"/>
      <w:ind w:left="720"/>
    </w:pPr>
    <w:rPr>
      <w:rFonts w:ascii="Times New Roman" w:eastAsia="Times New Roman" w:hAnsi="Times New Roman" w:cs="Times New Roman"/>
      <w:sz w:val="24"/>
      <w:szCs w:val="24"/>
    </w:rPr>
  </w:style>
  <w:style w:type="numbering" w:customStyle="1" w:styleId="Style2">
    <w:name w:val="Style2"/>
    <w:rsid w:val="002A5197"/>
    <w:pPr>
      <w:numPr>
        <w:numId w:val="2"/>
      </w:numPr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E723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E7237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rsid w:val="00FF0C37"/>
    <w:rPr>
      <w:color w:val="AA273D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C13EE5"/>
    <w:rPr>
      <w:color w:val="800080" w:themeColor="followedHyperlink"/>
      <w:u w:val="single"/>
    </w:rPr>
  </w:style>
  <w:style w:type="character" w:customStyle="1" w:styleId="normaltextrun1">
    <w:name w:val="normaltextrun1"/>
    <w:basedOn w:val="DefaultParagraphFont"/>
    <w:rsid w:val="001A124D"/>
  </w:style>
  <w:style w:type="character" w:customStyle="1" w:styleId="eop">
    <w:name w:val="eop"/>
    <w:basedOn w:val="DefaultParagraphFont"/>
    <w:rsid w:val="001A124D"/>
  </w:style>
  <w:style w:type="character" w:styleId="Emphasis">
    <w:name w:val="Emphasis"/>
    <w:basedOn w:val="DefaultParagraphFont"/>
    <w:uiPriority w:val="20"/>
    <w:qFormat/>
    <w:rsid w:val="001E0D0E"/>
    <w:rPr>
      <w:i/>
      <w:iCs/>
    </w:rPr>
  </w:style>
  <w:style w:type="character" w:styleId="Strong">
    <w:name w:val="Strong"/>
    <w:basedOn w:val="DefaultParagraphFont"/>
    <w:uiPriority w:val="22"/>
    <w:qFormat/>
    <w:rsid w:val="00B54F19"/>
    <w:rPr>
      <w:b/>
      <w:bCs/>
      <w:color w:val="000000"/>
    </w:rPr>
  </w:style>
  <w:style w:type="paragraph" w:styleId="NormalWeb">
    <w:name w:val="Normal (Web)"/>
    <w:basedOn w:val="Normal"/>
    <w:uiPriority w:val="99"/>
    <w:unhideWhenUsed/>
    <w:rsid w:val="00B54F1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012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73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6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074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78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345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458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083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729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327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58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139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10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33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76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99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818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14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857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86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092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56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78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105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28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070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65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09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598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368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292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924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315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194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426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060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992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15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43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657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12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eams.microsoft.com/l/meetup-join/19%3ameeting_NTJjZDIwOGItMmEzNy00MDA4LWI3ZGItNTViZjYzMmQwZWZi%40thread.v2/0?context=%7b%22Tid%22%3a%222dea0464-da51-4a88-bae2-b3db94bc0c54%22%2c%22Oid%22%3a%226e07653b-7975-45c3-8090-60fa77bc2d35%22%7d" TargetMode="External"/><Relationship Id="rId13" Type="http://schemas.openxmlformats.org/officeDocument/2006/relationships/hyperlink" Target="tel:+17013280950,,999837411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itdpexipconfnd1.join.nd.gov/teams/?conf=1197691394&amp;ivr=teams&amp;d=join.nd.gov&amp;w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teams@join.nd.gov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https://www.microsoft.com/microsoft-teams/join-a-meeting" TargetMode="External"/><Relationship Id="rId4" Type="http://schemas.openxmlformats.org/officeDocument/2006/relationships/numbering" Target="numbering.xml"/><Relationship Id="rId9" Type="http://schemas.openxmlformats.org/officeDocument/2006/relationships/hyperlink" Target="https://www.microsoft.com/en-us/microsoft-teams/download-app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12BD5B99DCCA443B553195D3EFC3633" ma:contentTypeVersion="14" ma:contentTypeDescription="Create a new document." ma:contentTypeScope="" ma:versionID="5e0f373fe604f38efce33e800db99da3">
  <xsd:schema xmlns:xsd="http://www.w3.org/2001/XMLSchema" xmlns:xs="http://www.w3.org/2001/XMLSchema" xmlns:p="http://schemas.microsoft.com/office/2006/metadata/properties" xmlns:ns3="ad8baffa-1fec-4ed1-9953-ae2ec2f42f89" xmlns:ns4="95b8449a-64db-44c9-8071-a37fe96443df" targetNamespace="http://schemas.microsoft.com/office/2006/metadata/properties" ma:root="true" ma:fieldsID="f4697a5e91c33fcc13ff0f6a9fc783b8" ns3:_="" ns4:_="">
    <xsd:import namespace="ad8baffa-1fec-4ed1-9953-ae2ec2f42f89"/>
    <xsd:import namespace="95b8449a-64db-44c9-8071-a37fe96443d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OCR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d8baffa-1fec-4ed1-9953-ae2ec2f42f8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b8449a-64db-44c9-8071-a37fe96443d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B3F57C1-D4CD-49E9-AC12-D46C59CB585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7F5376CE-8DD1-4B06-9751-C0422A5742C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AE94679-18B7-4FBF-A167-9F0856A6C1B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d8baffa-1fec-4ed1-9953-ae2ec2f42f89"/>
    <ds:schemaRef ds:uri="95b8449a-64db-44c9-8071-a37fe96443d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1</Pages>
  <Words>261</Words>
  <Characters>149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140602 MV System Redesign Open Meeting</vt:lpstr>
    </vt:vector>
  </TitlesOfParts>
  <Company>Information Technology Department</Company>
  <LinksUpToDate>false</LinksUpToDate>
  <CharactersWithSpaces>17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140602 MV System Redesign Open Meeting</dc:title>
  <dc:creator>rvesey</dc:creator>
  <cp:lastModifiedBy>Thompson, Leila</cp:lastModifiedBy>
  <cp:revision>3</cp:revision>
  <cp:lastPrinted>2023-08-30T02:00:00Z</cp:lastPrinted>
  <dcterms:created xsi:type="dcterms:W3CDTF">2023-09-03T16:23:00Z</dcterms:created>
  <dcterms:modified xsi:type="dcterms:W3CDTF">2023-09-06T11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12BD5B99DCCA443B553195D3EFC3633</vt:lpwstr>
  </property>
</Properties>
</file>